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596FB3" w14:textId="77777777" w:rsidR="009B0F6F" w:rsidRPr="008671B8" w:rsidRDefault="00B654AA" w:rsidP="005951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8671B8">
        <w:rPr>
          <w:rFonts w:ascii="Times New Roman" w:hAnsi="Times New Roman" w:cs="Times New Roman"/>
          <w:sz w:val="24"/>
          <w:szCs w:val="24"/>
        </w:rPr>
        <w:t>Vineetha</w:t>
      </w:r>
      <w:proofErr w:type="spellEnd"/>
      <w:r w:rsidRPr="00867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1B8">
        <w:rPr>
          <w:rFonts w:ascii="Times New Roman" w:hAnsi="Times New Roman" w:cs="Times New Roman"/>
          <w:sz w:val="24"/>
          <w:szCs w:val="24"/>
        </w:rPr>
        <w:t>Gali</w:t>
      </w:r>
      <w:proofErr w:type="spellEnd"/>
    </w:p>
    <w:p w14:paraId="121EFBAC" w14:textId="77777777" w:rsidR="00B654AA" w:rsidRPr="008671B8" w:rsidRDefault="00B654AA" w:rsidP="005951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76, Hazelwood Ave, Bridgeport, CT 06605</w:t>
      </w:r>
    </w:p>
    <w:p w14:paraId="49A9C090" w14:textId="77777777" w:rsidR="00B654AA" w:rsidRPr="008671B8" w:rsidRDefault="00B654AA" w:rsidP="005951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+1 (475) 302-9393</w:t>
      </w:r>
    </w:p>
    <w:p w14:paraId="104D2E4E" w14:textId="5B458023" w:rsidR="00B654AA" w:rsidRPr="008671B8" w:rsidRDefault="00845D39" w:rsidP="005951DC">
      <w:pPr>
        <w:spacing w:after="0" w:line="240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hyperlink r:id="rId7" w:history="1">
        <w:r w:rsidR="00B654AA" w:rsidRPr="008671B8">
          <w:rPr>
            <w:rStyle w:val="Hyperlink"/>
            <w:rFonts w:ascii="Times New Roman" w:hAnsi="Times New Roman" w:cs="Times New Roman"/>
            <w:sz w:val="24"/>
            <w:szCs w:val="24"/>
          </w:rPr>
          <w:t>Vigali1312tou@gmail.com</w:t>
        </w:r>
      </w:hyperlink>
    </w:p>
    <w:p w14:paraId="14519C9A" w14:textId="77777777" w:rsidR="00181A81" w:rsidRPr="008671B8" w:rsidRDefault="00181A81" w:rsidP="005951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654AA" w:rsidRPr="008671B8" w14:paraId="2C266847" w14:textId="77777777" w:rsidTr="00B654AA">
        <w:trPr>
          <w:trHeight w:val="530"/>
        </w:trPr>
        <w:tc>
          <w:tcPr>
            <w:tcW w:w="9350" w:type="dxa"/>
          </w:tcPr>
          <w:p w14:paraId="7BF61F94" w14:textId="77777777" w:rsidR="00B654AA" w:rsidRPr="008671B8" w:rsidRDefault="00B654AA" w:rsidP="005951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71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OF QUALIFICATIONS</w:t>
            </w:r>
          </w:p>
        </w:tc>
      </w:tr>
    </w:tbl>
    <w:p w14:paraId="62528076" w14:textId="77777777" w:rsidR="00181A81" w:rsidRPr="008671B8" w:rsidRDefault="00181A81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7B3AD7" w14:textId="73CE986C" w:rsidR="00B654AA" w:rsidRPr="008671B8" w:rsidRDefault="00181A81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C</w:t>
      </w:r>
      <w:r w:rsidR="007C28FC" w:rsidRPr="008671B8">
        <w:rPr>
          <w:rFonts w:ascii="Times New Roman" w:hAnsi="Times New Roman" w:cs="Times New Roman"/>
          <w:sz w:val="24"/>
          <w:szCs w:val="24"/>
        </w:rPr>
        <w:t>reative, innovative, enthusiastic</w:t>
      </w:r>
      <w:r w:rsidR="000F2AB0" w:rsidRPr="008671B8">
        <w:rPr>
          <w:rFonts w:ascii="Times New Roman" w:hAnsi="Times New Roman" w:cs="Times New Roman"/>
          <w:sz w:val="24"/>
          <w:szCs w:val="24"/>
        </w:rPr>
        <w:t>,</w:t>
      </w:r>
      <w:r w:rsidR="007C28FC" w:rsidRPr="008671B8">
        <w:rPr>
          <w:rFonts w:ascii="Times New Roman" w:hAnsi="Times New Roman" w:cs="Times New Roman"/>
          <w:sz w:val="24"/>
          <w:szCs w:val="24"/>
        </w:rPr>
        <w:t xml:space="preserve"> and </w:t>
      </w:r>
      <w:r w:rsidR="000F2AB0" w:rsidRPr="008671B8">
        <w:rPr>
          <w:rFonts w:ascii="Times New Roman" w:hAnsi="Times New Roman" w:cs="Times New Roman"/>
          <w:sz w:val="24"/>
          <w:szCs w:val="24"/>
        </w:rPr>
        <w:t>open-minded individual in a data analysis discipline dedicated to analyzing</w:t>
      </w:r>
      <w:r w:rsidR="00795A5B" w:rsidRPr="008671B8">
        <w:rPr>
          <w:rFonts w:ascii="Times New Roman" w:hAnsi="Times New Roman" w:cs="Times New Roman"/>
          <w:sz w:val="24"/>
          <w:szCs w:val="24"/>
        </w:rPr>
        <w:t xml:space="preserve"> various kinds of data</w:t>
      </w:r>
      <w:r w:rsidRPr="008671B8">
        <w:rPr>
          <w:rFonts w:ascii="Times New Roman" w:hAnsi="Times New Roman" w:cs="Times New Roman"/>
          <w:sz w:val="24"/>
          <w:szCs w:val="24"/>
        </w:rPr>
        <w:t xml:space="preserve"> with a five-year experience as a senior business analyst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. Currently, a </w:t>
      </w:r>
      <w:r w:rsidR="007C28FC" w:rsidRPr="008671B8">
        <w:rPr>
          <w:rFonts w:ascii="Times New Roman" w:hAnsi="Times New Roman" w:cs="Times New Roman"/>
          <w:sz w:val="24"/>
          <w:szCs w:val="24"/>
        </w:rPr>
        <w:t xml:space="preserve">post-graduate student at New England College taking </w:t>
      </w:r>
      <w:r w:rsidR="000F2AB0" w:rsidRPr="008671B8">
        <w:rPr>
          <w:rFonts w:ascii="Times New Roman" w:hAnsi="Times New Roman" w:cs="Times New Roman"/>
          <w:sz w:val="24"/>
          <w:szCs w:val="24"/>
        </w:rPr>
        <w:t xml:space="preserve">a </w:t>
      </w:r>
      <w:r w:rsidR="007C28FC" w:rsidRPr="008671B8">
        <w:rPr>
          <w:rFonts w:ascii="Times New Roman" w:hAnsi="Times New Roman" w:cs="Times New Roman"/>
          <w:sz w:val="24"/>
          <w:szCs w:val="24"/>
        </w:rPr>
        <w:t>Master</w:t>
      </w:r>
      <w:r w:rsidR="000F2AB0" w:rsidRPr="008671B8">
        <w:rPr>
          <w:rFonts w:ascii="Times New Roman" w:hAnsi="Times New Roman" w:cs="Times New Roman"/>
          <w:sz w:val="24"/>
          <w:szCs w:val="24"/>
        </w:rPr>
        <w:t>'s program</w:t>
      </w:r>
      <w:r w:rsidR="007C28FC" w:rsidRPr="008671B8">
        <w:rPr>
          <w:rFonts w:ascii="Times New Roman" w:hAnsi="Times New Roman" w:cs="Times New Roman"/>
          <w:sz w:val="24"/>
          <w:szCs w:val="24"/>
        </w:rPr>
        <w:t xml:space="preserve"> in Computer Information Systems.</w:t>
      </w:r>
      <w:r w:rsidR="00795A5B" w:rsidRPr="008671B8">
        <w:rPr>
          <w:rFonts w:ascii="Times New Roman" w:hAnsi="Times New Roman" w:cs="Times New Roman"/>
          <w:sz w:val="24"/>
          <w:szCs w:val="24"/>
        </w:rPr>
        <w:t xml:space="preserve"> Capable of establishing a good working relationship with colleagues </w:t>
      </w:r>
      <w:r w:rsidRPr="008671B8">
        <w:rPr>
          <w:rFonts w:ascii="Times New Roman" w:hAnsi="Times New Roman" w:cs="Times New Roman"/>
          <w:sz w:val="24"/>
          <w:szCs w:val="24"/>
        </w:rPr>
        <w:t>and performing the tasks assigned diligently to ensure the company meets its goals</w:t>
      </w:r>
      <w:r w:rsidR="00795A5B" w:rsidRPr="008671B8">
        <w:rPr>
          <w:rFonts w:ascii="Times New Roman" w:hAnsi="Times New Roman" w:cs="Times New Roman"/>
          <w:sz w:val="24"/>
          <w:szCs w:val="24"/>
        </w:rPr>
        <w:t>.</w:t>
      </w:r>
    </w:p>
    <w:p w14:paraId="57BA4F4F" w14:textId="77777777" w:rsidR="008671B8" w:rsidRPr="008671B8" w:rsidRDefault="008671B8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5A5B" w:rsidRPr="008671B8" w14:paraId="674942D0" w14:textId="77777777" w:rsidTr="00795A5B">
        <w:trPr>
          <w:trHeight w:val="368"/>
        </w:trPr>
        <w:tc>
          <w:tcPr>
            <w:tcW w:w="9350" w:type="dxa"/>
          </w:tcPr>
          <w:p w14:paraId="0A8D3C26" w14:textId="77777777" w:rsidR="00795A5B" w:rsidRPr="008671B8" w:rsidRDefault="00795A5B" w:rsidP="005951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71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ESSIONAL SKILLS</w:t>
            </w:r>
          </w:p>
        </w:tc>
      </w:tr>
    </w:tbl>
    <w:p w14:paraId="121E3C99" w14:textId="77777777" w:rsidR="008671B8" w:rsidRPr="008671B8" w:rsidRDefault="008671B8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950A92" w14:textId="23D98DDA" w:rsidR="00795A5B" w:rsidRDefault="000F75BD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ming, </w:t>
      </w:r>
      <w:r w:rsidR="00795A5B" w:rsidRPr="008671B8">
        <w:rPr>
          <w:rFonts w:ascii="Times New Roman" w:hAnsi="Times New Roman" w:cs="Times New Roman"/>
          <w:sz w:val="24"/>
          <w:szCs w:val="24"/>
        </w:rPr>
        <w:t>Scripting</w:t>
      </w:r>
      <w:r>
        <w:rPr>
          <w:rFonts w:ascii="Times New Roman" w:hAnsi="Times New Roman" w:cs="Times New Roman"/>
          <w:sz w:val="24"/>
          <w:szCs w:val="24"/>
        </w:rPr>
        <w:t xml:space="preserve">, and markup languages such as JavaScript, CSS, </w:t>
      </w:r>
      <w:r w:rsidR="00795A5B" w:rsidRPr="008671B8">
        <w:rPr>
          <w:rFonts w:ascii="Times New Roman" w:hAnsi="Times New Roman" w:cs="Times New Roman"/>
          <w:sz w:val="24"/>
          <w:szCs w:val="24"/>
        </w:rPr>
        <w:t>HTML</w:t>
      </w:r>
      <w:r>
        <w:rPr>
          <w:rFonts w:ascii="Times New Roman" w:hAnsi="Times New Roman" w:cs="Times New Roman"/>
          <w:sz w:val="24"/>
          <w:szCs w:val="24"/>
        </w:rPr>
        <w:t>, SQL</w:t>
      </w:r>
    </w:p>
    <w:p w14:paraId="70C330D1" w14:textId="77777777" w:rsidR="00795A5B" w:rsidRPr="008671B8" w:rsidRDefault="00795A5B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R </w:t>
      </w:r>
      <w:r w:rsidR="000F2AB0" w:rsidRPr="008671B8">
        <w:rPr>
          <w:rFonts w:ascii="Times New Roman" w:hAnsi="Times New Roman" w:cs="Times New Roman"/>
          <w:sz w:val="24"/>
          <w:szCs w:val="24"/>
        </w:rPr>
        <w:t>P</w:t>
      </w:r>
      <w:r w:rsidRPr="008671B8">
        <w:rPr>
          <w:rFonts w:ascii="Times New Roman" w:hAnsi="Times New Roman" w:cs="Times New Roman"/>
          <w:sz w:val="24"/>
          <w:szCs w:val="24"/>
        </w:rPr>
        <w:t>rogramming Language, Python</w:t>
      </w:r>
      <w:bookmarkStart w:id="0" w:name="_GoBack"/>
      <w:bookmarkEnd w:id="0"/>
    </w:p>
    <w:p w14:paraId="7D8F22E3" w14:textId="633AB92C" w:rsidR="008671B8" w:rsidRDefault="00795A5B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MS </w:t>
      </w:r>
      <w:r w:rsidR="000F2AB0" w:rsidRPr="008671B8">
        <w:rPr>
          <w:rFonts w:ascii="Times New Roman" w:hAnsi="Times New Roman" w:cs="Times New Roman"/>
          <w:sz w:val="24"/>
          <w:szCs w:val="24"/>
        </w:rPr>
        <w:t>O</w:t>
      </w:r>
      <w:r w:rsidRPr="008671B8">
        <w:rPr>
          <w:rFonts w:ascii="Times New Roman" w:hAnsi="Times New Roman" w:cs="Times New Roman"/>
          <w:sz w:val="24"/>
          <w:szCs w:val="24"/>
        </w:rPr>
        <w:t>ffic</w:t>
      </w:r>
      <w:r w:rsidR="004C670F">
        <w:rPr>
          <w:rFonts w:ascii="Times New Roman" w:hAnsi="Times New Roman" w:cs="Times New Roman"/>
          <w:sz w:val="24"/>
          <w:szCs w:val="24"/>
        </w:rPr>
        <w:t>e</w:t>
      </w:r>
    </w:p>
    <w:p w14:paraId="5EDEB6DB" w14:textId="447B1BDC" w:rsidR="000F75BD" w:rsidRDefault="000F75BD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tical skills</w:t>
      </w:r>
    </w:p>
    <w:p w14:paraId="41E88FE7" w14:textId="58EE5FAC" w:rsidR="000F75BD" w:rsidRDefault="000F75BD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management skill</w:t>
      </w:r>
      <w:r w:rsidR="00C35050">
        <w:rPr>
          <w:rFonts w:ascii="Times New Roman" w:hAnsi="Times New Roman" w:cs="Times New Roman"/>
          <w:sz w:val="24"/>
          <w:szCs w:val="24"/>
        </w:rPr>
        <w:t>s</w:t>
      </w:r>
    </w:p>
    <w:p w14:paraId="4BD91D54" w14:textId="39CFA7B6" w:rsidR="00067128" w:rsidRDefault="00067128" w:rsidP="005951D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unication and interpersonal skills</w:t>
      </w:r>
    </w:p>
    <w:p w14:paraId="3059375F" w14:textId="77777777" w:rsidR="004C670F" w:rsidRPr="004C670F" w:rsidRDefault="004C670F" w:rsidP="005951DC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5A5B" w:rsidRPr="008671B8" w14:paraId="327348DA" w14:textId="77777777" w:rsidTr="00795A5B">
        <w:tc>
          <w:tcPr>
            <w:tcW w:w="9350" w:type="dxa"/>
          </w:tcPr>
          <w:p w14:paraId="01EE6A5E" w14:textId="77777777" w:rsidR="00795A5B" w:rsidRPr="008671B8" w:rsidRDefault="00795A5B" w:rsidP="005951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71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DUCATION</w:t>
            </w:r>
          </w:p>
        </w:tc>
      </w:tr>
    </w:tbl>
    <w:p w14:paraId="0BBEAF96" w14:textId="5CCF7088" w:rsidR="00795A5B" w:rsidRPr="008671B8" w:rsidRDefault="00795A5B" w:rsidP="005951D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b/>
          <w:sz w:val="24"/>
          <w:szCs w:val="24"/>
        </w:rPr>
        <w:t xml:space="preserve">Course   </w:t>
      </w:r>
      <w:r w:rsidRPr="008671B8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8671B8">
        <w:rPr>
          <w:rFonts w:ascii="Times New Roman" w:hAnsi="Times New Roman" w:cs="Times New Roman"/>
          <w:sz w:val="24"/>
          <w:szCs w:val="24"/>
        </w:rPr>
        <w:t xml:space="preserve"> </w:t>
      </w:r>
      <w:r w:rsidRPr="008671B8">
        <w:rPr>
          <w:rFonts w:ascii="Times New Roman" w:hAnsi="Times New Roman" w:cs="Times New Roman"/>
          <w:b/>
          <w:sz w:val="24"/>
          <w:szCs w:val="24"/>
        </w:rPr>
        <w:t xml:space="preserve">Institution                            </w:t>
      </w:r>
      <w:r w:rsidR="00EF6D15" w:rsidRPr="008671B8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Pr="008671B8">
        <w:rPr>
          <w:rFonts w:ascii="Times New Roman" w:hAnsi="Times New Roman" w:cs="Times New Roman"/>
          <w:b/>
          <w:sz w:val="24"/>
          <w:szCs w:val="24"/>
        </w:rPr>
        <w:t xml:space="preserve">  YEAR</w:t>
      </w:r>
    </w:p>
    <w:p w14:paraId="2D62D68C" w14:textId="15BB8027" w:rsidR="0091344C" w:rsidRPr="008671B8" w:rsidRDefault="0091344C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Computer Information System                   New England College        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8671B8">
        <w:rPr>
          <w:rFonts w:ascii="Times New Roman" w:hAnsi="Times New Roman" w:cs="Times New Roman"/>
          <w:sz w:val="24"/>
          <w:szCs w:val="24"/>
        </w:rPr>
        <w:t xml:space="preserve"> </w:t>
      </w:r>
      <w:r w:rsidR="008671B8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8671B8">
        <w:rPr>
          <w:rFonts w:ascii="Times New Roman" w:hAnsi="Times New Roman" w:cs="Times New Roman"/>
          <w:sz w:val="24"/>
          <w:szCs w:val="24"/>
        </w:rPr>
        <w:t>2022</w:t>
      </w:r>
      <w:r w:rsidR="008671B8">
        <w:rPr>
          <w:rFonts w:ascii="Times New Roman" w:hAnsi="Times New Roman" w:cs="Times New Roman"/>
          <w:sz w:val="24"/>
          <w:szCs w:val="24"/>
        </w:rPr>
        <w:t>-</w:t>
      </w:r>
    </w:p>
    <w:p w14:paraId="43CD9685" w14:textId="6057B1DF" w:rsidR="00795A5B" w:rsidRPr="008671B8" w:rsidRDefault="00795A5B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BCOM                                                   </w:t>
      </w:r>
      <w:r w:rsidR="008671B8">
        <w:rPr>
          <w:rFonts w:ascii="Times New Roman" w:hAnsi="Times New Roman" w:cs="Times New Roman"/>
          <w:sz w:val="24"/>
          <w:szCs w:val="24"/>
        </w:rPr>
        <w:t xml:space="preserve">   </w:t>
      </w:r>
      <w:r w:rsidRPr="008671B8">
        <w:rPr>
          <w:rFonts w:ascii="Times New Roman" w:hAnsi="Times New Roman" w:cs="Times New Roman"/>
          <w:sz w:val="24"/>
          <w:szCs w:val="24"/>
        </w:rPr>
        <w:t xml:space="preserve"> GVR&amp;</w:t>
      </w:r>
      <w:r w:rsidR="0091344C" w:rsidRPr="008671B8">
        <w:rPr>
          <w:rFonts w:ascii="Times New Roman" w:hAnsi="Times New Roman" w:cs="Times New Roman"/>
          <w:sz w:val="24"/>
          <w:szCs w:val="24"/>
        </w:rPr>
        <w:t xml:space="preserve"> Degree College for Women            </w:t>
      </w:r>
      <w:r w:rsidR="008671B8">
        <w:rPr>
          <w:rFonts w:ascii="Times New Roman" w:hAnsi="Times New Roman" w:cs="Times New Roman"/>
          <w:sz w:val="24"/>
          <w:szCs w:val="24"/>
        </w:rPr>
        <w:t xml:space="preserve"> </w:t>
      </w:r>
      <w:r w:rsidR="0091344C" w:rsidRPr="008671B8">
        <w:rPr>
          <w:rFonts w:ascii="Times New Roman" w:hAnsi="Times New Roman" w:cs="Times New Roman"/>
          <w:sz w:val="24"/>
          <w:szCs w:val="24"/>
        </w:rPr>
        <w:t>2013-2016</w:t>
      </w:r>
    </w:p>
    <w:p w14:paraId="4114481B" w14:textId="1F4F9A8B" w:rsidR="0091344C" w:rsidRPr="008671B8" w:rsidRDefault="0091344C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Intermediate                                  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8671B8">
        <w:rPr>
          <w:rFonts w:ascii="Times New Roman" w:hAnsi="Times New Roman" w:cs="Times New Roman"/>
          <w:sz w:val="24"/>
          <w:szCs w:val="24"/>
        </w:rPr>
        <w:t xml:space="preserve">  </w:t>
      </w:r>
      <w:r w:rsidRPr="00867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671B8">
        <w:rPr>
          <w:rFonts w:ascii="Times New Roman" w:hAnsi="Times New Roman" w:cs="Times New Roman"/>
          <w:sz w:val="24"/>
          <w:szCs w:val="24"/>
        </w:rPr>
        <w:t>Vasavi</w:t>
      </w:r>
      <w:proofErr w:type="spellEnd"/>
      <w:r w:rsidRPr="008671B8">
        <w:rPr>
          <w:rFonts w:ascii="Times New Roman" w:hAnsi="Times New Roman" w:cs="Times New Roman"/>
          <w:sz w:val="24"/>
          <w:szCs w:val="24"/>
        </w:rPr>
        <w:t xml:space="preserve"> Junior College                                 </w:t>
      </w:r>
      <w:r w:rsidR="008671B8">
        <w:rPr>
          <w:rFonts w:ascii="Times New Roman" w:hAnsi="Times New Roman" w:cs="Times New Roman"/>
          <w:sz w:val="24"/>
          <w:szCs w:val="24"/>
        </w:rPr>
        <w:t xml:space="preserve"> </w:t>
      </w:r>
      <w:r w:rsidRPr="008671B8">
        <w:rPr>
          <w:rFonts w:ascii="Times New Roman" w:hAnsi="Times New Roman" w:cs="Times New Roman"/>
          <w:sz w:val="24"/>
          <w:szCs w:val="24"/>
        </w:rPr>
        <w:t>2011-2013</w:t>
      </w:r>
    </w:p>
    <w:p w14:paraId="421EFAD7" w14:textId="50D5AA00" w:rsidR="0091344C" w:rsidRDefault="0091344C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SSC                                                             Z PH High School                                     </w:t>
      </w:r>
      <w:r w:rsidR="008671B8">
        <w:rPr>
          <w:rFonts w:ascii="Times New Roman" w:hAnsi="Times New Roman" w:cs="Times New Roman"/>
          <w:sz w:val="24"/>
          <w:szCs w:val="24"/>
        </w:rPr>
        <w:t xml:space="preserve"> </w:t>
      </w:r>
      <w:r w:rsidRPr="008671B8">
        <w:rPr>
          <w:rFonts w:ascii="Times New Roman" w:hAnsi="Times New Roman" w:cs="Times New Roman"/>
          <w:sz w:val="24"/>
          <w:szCs w:val="24"/>
        </w:rPr>
        <w:t xml:space="preserve"> 2011</w:t>
      </w:r>
    </w:p>
    <w:p w14:paraId="2FE79D7D" w14:textId="1D1D03C0" w:rsidR="004C670F" w:rsidRDefault="004C670F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259744" w14:textId="26290696" w:rsidR="004C670F" w:rsidRDefault="004C670F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EE7E23" w14:textId="6E69CFCA" w:rsidR="004C670F" w:rsidRDefault="004C670F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5578BC" w14:textId="2605A3FB" w:rsidR="004C670F" w:rsidRDefault="004C670F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70AC60" w14:textId="77777777" w:rsidR="004C670F" w:rsidRPr="008671B8" w:rsidRDefault="004C670F" w:rsidP="005951D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344C" w:rsidRPr="008671B8" w14:paraId="7B19FFA6" w14:textId="77777777" w:rsidTr="0091344C">
        <w:tc>
          <w:tcPr>
            <w:tcW w:w="9350" w:type="dxa"/>
          </w:tcPr>
          <w:p w14:paraId="3989EB70" w14:textId="77777777" w:rsidR="0091344C" w:rsidRPr="004C670F" w:rsidRDefault="0091344C" w:rsidP="005951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7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 EXPERIENCE</w:t>
            </w:r>
          </w:p>
        </w:tc>
      </w:tr>
    </w:tbl>
    <w:p w14:paraId="4614F955" w14:textId="77777777" w:rsidR="00DE32D0" w:rsidRDefault="00DE32D0" w:rsidP="005951D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198BFE5" w14:textId="77777777" w:rsidR="00DE32D0" w:rsidRDefault="0091344C" w:rsidP="005951D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671B8">
        <w:rPr>
          <w:rFonts w:ascii="Times New Roman" w:hAnsi="Times New Roman" w:cs="Times New Roman"/>
          <w:b/>
          <w:sz w:val="24"/>
          <w:szCs w:val="24"/>
        </w:rPr>
        <w:t>Foray S</w:t>
      </w:r>
      <w:r w:rsidR="00746444" w:rsidRPr="008671B8">
        <w:rPr>
          <w:rFonts w:ascii="Times New Roman" w:hAnsi="Times New Roman" w:cs="Times New Roman"/>
          <w:b/>
          <w:sz w:val="24"/>
          <w:szCs w:val="24"/>
        </w:rPr>
        <w:t>oftware</w:t>
      </w:r>
    </w:p>
    <w:p w14:paraId="2F718CF3" w14:textId="2629185F" w:rsidR="0091344C" w:rsidRPr="008671B8" w:rsidRDefault="00746444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b/>
          <w:sz w:val="24"/>
          <w:szCs w:val="24"/>
        </w:rPr>
        <w:t>Senior Business Analyst Hyderabad</w:t>
      </w:r>
      <w:r w:rsidRPr="008671B8">
        <w:rPr>
          <w:rFonts w:ascii="Times New Roman" w:hAnsi="Times New Roman" w:cs="Times New Roman"/>
          <w:sz w:val="24"/>
          <w:szCs w:val="24"/>
        </w:rPr>
        <w:t xml:space="preserve">                                       May 2016-Present</w:t>
      </w:r>
    </w:p>
    <w:p w14:paraId="323913AE" w14:textId="77777777" w:rsidR="00746444" w:rsidRPr="008671B8" w:rsidRDefault="00746444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i/>
          <w:sz w:val="24"/>
          <w:szCs w:val="24"/>
        </w:rPr>
        <w:t xml:space="preserve">Problem Statement: </w:t>
      </w:r>
      <w:r w:rsidRPr="008671B8">
        <w:rPr>
          <w:rFonts w:ascii="Times New Roman" w:hAnsi="Times New Roman" w:cs="Times New Roman"/>
          <w:sz w:val="24"/>
          <w:szCs w:val="24"/>
        </w:rPr>
        <w:t>To improve CSAT score through reschedul</w:t>
      </w:r>
      <w:r w:rsidR="000F2AB0" w:rsidRPr="008671B8">
        <w:rPr>
          <w:rFonts w:ascii="Times New Roman" w:hAnsi="Times New Roman" w:cs="Times New Roman"/>
          <w:sz w:val="24"/>
          <w:szCs w:val="24"/>
        </w:rPr>
        <w:t>ing</w:t>
      </w:r>
      <w:r w:rsidRPr="008671B8">
        <w:rPr>
          <w:rFonts w:ascii="Times New Roman" w:hAnsi="Times New Roman" w:cs="Times New Roman"/>
          <w:sz w:val="24"/>
          <w:szCs w:val="24"/>
        </w:rPr>
        <w:t xml:space="preserve"> ticket forecasting.</w:t>
      </w:r>
    </w:p>
    <w:p w14:paraId="52B4C60A" w14:textId="62189DF5" w:rsidR="00746444" w:rsidRPr="008671B8" w:rsidRDefault="00746444" w:rsidP="005951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Extracted data from SQL tables and performed necessary transformation</w:t>
      </w:r>
      <w:r w:rsidR="000F2AB0" w:rsidRPr="008671B8">
        <w:rPr>
          <w:rFonts w:ascii="Times New Roman" w:hAnsi="Times New Roman" w:cs="Times New Roman"/>
          <w:sz w:val="24"/>
          <w:szCs w:val="24"/>
        </w:rPr>
        <w:t>s</w:t>
      </w:r>
      <w:r w:rsidRPr="008671B8">
        <w:rPr>
          <w:rFonts w:ascii="Times New Roman" w:hAnsi="Times New Roman" w:cs="Times New Roman"/>
          <w:sz w:val="24"/>
          <w:szCs w:val="24"/>
        </w:rPr>
        <w:t xml:space="preserve"> to fetch cleansed dataset</w:t>
      </w:r>
      <w:r w:rsidR="000F2AB0" w:rsidRPr="008671B8">
        <w:rPr>
          <w:rFonts w:ascii="Times New Roman" w:hAnsi="Times New Roman" w:cs="Times New Roman"/>
          <w:sz w:val="24"/>
          <w:szCs w:val="24"/>
        </w:rPr>
        <w:t>s</w:t>
      </w:r>
      <w:r w:rsidRPr="008671B8">
        <w:rPr>
          <w:rFonts w:ascii="Times New Roman" w:hAnsi="Times New Roman" w:cs="Times New Roman"/>
          <w:sz w:val="24"/>
          <w:szCs w:val="24"/>
        </w:rPr>
        <w:t xml:space="preserve">. Built </w:t>
      </w:r>
      <w:r w:rsidR="00DE32D0">
        <w:rPr>
          <w:rFonts w:ascii="Times New Roman" w:hAnsi="Times New Roman" w:cs="Times New Roman"/>
          <w:sz w:val="24"/>
          <w:szCs w:val="24"/>
        </w:rPr>
        <w:t xml:space="preserve">a </w:t>
      </w:r>
      <w:r w:rsidRPr="008671B8">
        <w:rPr>
          <w:rFonts w:ascii="Times New Roman" w:hAnsi="Times New Roman" w:cs="Times New Roman"/>
          <w:sz w:val="24"/>
          <w:szCs w:val="24"/>
        </w:rPr>
        <w:t>classification model to predict whether the rescheduled volume of tickets is high</w:t>
      </w:r>
      <w:r w:rsidR="000F2AB0" w:rsidRPr="008671B8">
        <w:rPr>
          <w:rFonts w:ascii="Times New Roman" w:hAnsi="Times New Roman" w:cs="Times New Roman"/>
          <w:sz w:val="24"/>
          <w:szCs w:val="24"/>
        </w:rPr>
        <w:t>,</w:t>
      </w:r>
      <w:r w:rsidRPr="008671B8">
        <w:rPr>
          <w:rFonts w:ascii="Times New Roman" w:hAnsi="Times New Roman" w:cs="Times New Roman"/>
          <w:sz w:val="24"/>
          <w:szCs w:val="24"/>
        </w:rPr>
        <w:t xml:space="preserve"> </w:t>
      </w:r>
      <w:r w:rsidR="00DE32D0">
        <w:rPr>
          <w:rFonts w:ascii="Times New Roman" w:hAnsi="Times New Roman" w:cs="Times New Roman"/>
          <w:sz w:val="24"/>
          <w:szCs w:val="24"/>
        </w:rPr>
        <w:t>m</w:t>
      </w:r>
      <w:r w:rsidRPr="008671B8">
        <w:rPr>
          <w:rFonts w:ascii="Times New Roman" w:hAnsi="Times New Roman" w:cs="Times New Roman"/>
          <w:sz w:val="24"/>
          <w:szCs w:val="24"/>
        </w:rPr>
        <w:t>edium</w:t>
      </w:r>
      <w:r w:rsidR="000F2AB0" w:rsidRPr="008671B8">
        <w:rPr>
          <w:rFonts w:ascii="Times New Roman" w:hAnsi="Times New Roman" w:cs="Times New Roman"/>
          <w:sz w:val="24"/>
          <w:szCs w:val="24"/>
        </w:rPr>
        <w:t>,</w:t>
      </w:r>
      <w:r w:rsidRPr="008671B8">
        <w:rPr>
          <w:rFonts w:ascii="Times New Roman" w:hAnsi="Times New Roman" w:cs="Times New Roman"/>
          <w:sz w:val="24"/>
          <w:szCs w:val="24"/>
        </w:rPr>
        <w:t xml:space="preserve"> or low in a particular district and scaled across 400 </w:t>
      </w:r>
      <w:r w:rsidR="000F2AB0" w:rsidRPr="008671B8">
        <w:rPr>
          <w:rFonts w:ascii="Times New Roman" w:hAnsi="Times New Roman" w:cs="Times New Roman"/>
          <w:sz w:val="24"/>
          <w:szCs w:val="24"/>
        </w:rPr>
        <w:t>communitie</w:t>
      </w:r>
      <w:r w:rsidRPr="008671B8">
        <w:rPr>
          <w:rFonts w:ascii="Times New Roman" w:hAnsi="Times New Roman" w:cs="Times New Roman"/>
          <w:sz w:val="24"/>
          <w:szCs w:val="24"/>
        </w:rPr>
        <w:t>s of Australia.</w:t>
      </w:r>
    </w:p>
    <w:p w14:paraId="7C1E4093" w14:textId="168DC9F4" w:rsidR="00746444" w:rsidRPr="008671B8" w:rsidRDefault="005951DC" w:rsidP="005951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ave b</w:t>
      </w:r>
      <w:r w:rsidR="00746444" w:rsidRPr="008671B8">
        <w:rPr>
          <w:rFonts w:ascii="Times New Roman" w:hAnsi="Times New Roman" w:cs="Times New Roman"/>
          <w:sz w:val="24"/>
          <w:szCs w:val="24"/>
        </w:rPr>
        <w:t xml:space="preserve">uilt Power BI dashboards to display insights to stakeholders and clients. Reduced headcount </w:t>
      </w:r>
      <w:r w:rsidR="000F2AB0" w:rsidRPr="008671B8">
        <w:rPr>
          <w:rFonts w:ascii="Times New Roman" w:hAnsi="Times New Roman" w:cs="Times New Roman"/>
          <w:sz w:val="24"/>
          <w:szCs w:val="24"/>
        </w:rPr>
        <w:t>b</w:t>
      </w:r>
      <w:r w:rsidR="00746444" w:rsidRPr="008671B8">
        <w:rPr>
          <w:rFonts w:ascii="Times New Roman" w:hAnsi="Times New Roman" w:cs="Times New Roman"/>
          <w:sz w:val="24"/>
          <w:szCs w:val="24"/>
        </w:rPr>
        <w:t>y 10 percent.</w:t>
      </w:r>
    </w:p>
    <w:p w14:paraId="2FA04A87" w14:textId="34AEB76A" w:rsidR="00746444" w:rsidRPr="00DE32D0" w:rsidRDefault="00746444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lastRenderedPageBreak/>
        <w:t>Text</w:t>
      </w:r>
      <w:r w:rsidR="00DE32D0">
        <w:rPr>
          <w:rFonts w:ascii="Times New Roman" w:hAnsi="Times New Roman" w:cs="Times New Roman"/>
          <w:sz w:val="24"/>
          <w:szCs w:val="24"/>
        </w:rPr>
        <w:t>-</w:t>
      </w:r>
      <w:r w:rsidRPr="008671B8">
        <w:rPr>
          <w:rFonts w:ascii="Times New Roman" w:hAnsi="Times New Roman" w:cs="Times New Roman"/>
          <w:sz w:val="24"/>
          <w:szCs w:val="24"/>
        </w:rPr>
        <w:t>Analytics</w:t>
      </w:r>
      <w:r w:rsidR="00DE32D0">
        <w:rPr>
          <w:rFonts w:ascii="Times New Roman" w:hAnsi="Times New Roman" w:cs="Times New Roman"/>
          <w:sz w:val="24"/>
          <w:szCs w:val="24"/>
        </w:rPr>
        <w:t>-</w:t>
      </w:r>
      <w:r w:rsidRPr="00DE32D0">
        <w:rPr>
          <w:rFonts w:ascii="Times New Roman" w:hAnsi="Times New Roman" w:cs="Times New Roman"/>
          <w:sz w:val="24"/>
          <w:szCs w:val="24"/>
        </w:rPr>
        <w:t>Projects:</w:t>
      </w:r>
      <w:r w:rsidRPr="00DE32D0">
        <w:rPr>
          <w:rFonts w:ascii="Times New Roman" w:hAnsi="Times New Roman" w:cs="Times New Roman"/>
          <w:sz w:val="24"/>
          <w:szCs w:val="24"/>
        </w:rPr>
        <w:br/>
        <w:t>Performed Sentiment Analysis and Topic classification on customer feedback and displayed insights on power bi dashboard. Used Dax</w:t>
      </w:r>
      <w:r w:rsidR="00DF12C1" w:rsidRPr="00DE32D0">
        <w:rPr>
          <w:rFonts w:ascii="Times New Roman" w:hAnsi="Times New Roman" w:cs="Times New Roman"/>
          <w:sz w:val="24"/>
          <w:szCs w:val="24"/>
        </w:rPr>
        <w:t xml:space="preserve"> functions to transform data in Power BI. Displayed results on Power BI dashboard.</w:t>
      </w:r>
    </w:p>
    <w:p w14:paraId="63173655" w14:textId="77777777" w:rsidR="004C670F" w:rsidRDefault="00DF12C1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Improved average CSAT score by 12 percent through retraining lagging agents.</w:t>
      </w:r>
    </w:p>
    <w:p w14:paraId="4FEF160D" w14:textId="1ED4C1B0" w:rsidR="00DF12C1" w:rsidRPr="004C670F" w:rsidRDefault="00DF12C1" w:rsidP="005951D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670F">
        <w:rPr>
          <w:rFonts w:ascii="Times New Roman" w:hAnsi="Times New Roman" w:cs="Times New Roman"/>
          <w:b/>
          <w:sz w:val="24"/>
          <w:szCs w:val="24"/>
        </w:rPr>
        <w:t>Projects:</w:t>
      </w:r>
    </w:p>
    <w:p w14:paraId="222DC552" w14:textId="77777777" w:rsidR="00DF12C1" w:rsidRPr="008671B8" w:rsidRDefault="00DF12C1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Built Dashboards to display gender diversity and Talent Acquisition Metrics</w:t>
      </w:r>
    </w:p>
    <w:p w14:paraId="50F79109" w14:textId="77777777" w:rsidR="00DF12C1" w:rsidRPr="008671B8" w:rsidRDefault="00DF12C1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Performed Sentiment Analysis on employee survey data on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 learning of courses</w:t>
      </w:r>
    </w:p>
    <w:p w14:paraId="4483F397" w14:textId="738CA3B3" w:rsidR="00DF12C1" w:rsidRPr="008671B8" w:rsidRDefault="005951DC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i</w:t>
      </w:r>
      <w:r w:rsidR="00DF12C1" w:rsidRPr="008671B8">
        <w:rPr>
          <w:rFonts w:ascii="Times New Roman" w:hAnsi="Times New Roman" w:cs="Times New Roman"/>
          <w:sz w:val="24"/>
          <w:szCs w:val="24"/>
        </w:rPr>
        <w:t>mplemented topic modeling on employee su</w:t>
      </w:r>
      <w:r w:rsidR="00E95CD3" w:rsidRPr="008671B8">
        <w:rPr>
          <w:rFonts w:ascii="Times New Roman" w:hAnsi="Times New Roman" w:cs="Times New Roman"/>
          <w:sz w:val="24"/>
          <w:szCs w:val="24"/>
        </w:rPr>
        <w:t xml:space="preserve">rvey data to fetch various key </w:t>
      </w:r>
      <w:r w:rsidR="000F2AB0" w:rsidRPr="008671B8">
        <w:rPr>
          <w:rFonts w:ascii="Times New Roman" w:hAnsi="Times New Roman" w:cs="Times New Roman"/>
          <w:sz w:val="24"/>
          <w:szCs w:val="24"/>
        </w:rPr>
        <w:t>survey driver</w:t>
      </w:r>
      <w:r w:rsidR="00E95CD3" w:rsidRPr="008671B8">
        <w:rPr>
          <w:rFonts w:ascii="Times New Roman" w:hAnsi="Times New Roman" w:cs="Times New Roman"/>
          <w:sz w:val="24"/>
          <w:szCs w:val="24"/>
        </w:rPr>
        <w:t>s.</w:t>
      </w:r>
    </w:p>
    <w:p w14:paraId="1524C239" w14:textId="77777777" w:rsidR="00E95CD3" w:rsidRPr="008671B8" w:rsidRDefault="00E95CD3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Built attrition Prediction Model using Logistic Regression. Displayed correlated Variables on </w:t>
      </w:r>
      <w:r w:rsidR="000F2AB0" w:rsidRPr="008671B8">
        <w:rPr>
          <w:rFonts w:ascii="Times New Roman" w:hAnsi="Times New Roman" w:cs="Times New Roman"/>
          <w:sz w:val="24"/>
          <w:szCs w:val="24"/>
        </w:rPr>
        <w:t xml:space="preserve">the </w:t>
      </w:r>
      <w:r w:rsidRPr="008671B8">
        <w:rPr>
          <w:rFonts w:ascii="Times New Roman" w:hAnsi="Times New Roman" w:cs="Times New Roman"/>
          <w:sz w:val="24"/>
          <w:szCs w:val="24"/>
        </w:rPr>
        <w:t>Dashboard</w:t>
      </w:r>
    </w:p>
    <w:p w14:paraId="3E3BBA6E" w14:textId="08B9F831" w:rsidR="00746444" w:rsidRDefault="005951DC" w:rsidP="005951DC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have b</w:t>
      </w:r>
      <w:r w:rsidR="00EF6D15" w:rsidRPr="008671B8">
        <w:rPr>
          <w:rFonts w:ascii="Times New Roman" w:hAnsi="Times New Roman" w:cs="Times New Roman"/>
          <w:sz w:val="24"/>
          <w:szCs w:val="24"/>
        </w:rPr>
        <w:t>uilt Power-BI dashboards to display insights in conversations using bigrams, high</w:t>
      </w:r>
      <w:r w:rsidR="000F2AB0" w:rsidRPr="008671B8">
        <w:rPr>
          <w:rFonts w:ascii="Times New Roman" w:hAnsi="Times New Roman" w:cs="Times New Roman"/>
          <w:sz w:val="24"/>
          <w:szCs w:val="24"/>
        </w:rPr>
        <w:t>-</w:t>
      </w:r>
      <w:r w:rsidR="00EF6D15" w:rsidRPr="008671B8">
        <w:rPr>
          <w:rFonts w:ascii="Times New Roman" w:hAnsi="Times New Roman" w:cs="Times New Roman"/>
          <w:sz w:val="24"/>
          <w:szCs w:val="24"/>
        </w:rPr>
        <w:t xml:space="preserve">frequency words, </w:t>
      </w:r>
      <w:r w:rsidR="000F2AB0" w:rsidRPr="008671B8">
        <w:rPr>
          <w:rFonts w:ascii="Times New Roman" w:hAnsi="Times New Roman" w:cs="Times New Roman"/>
          <w:sz w:val="24"/>
          <w:szCs w:val="24"/>
        </w:rPr>
        <w:t xml:space="preserve">and </w:t>
      </w:r>
      <w:r w:rsidR="00EF6D15" w:rsidRPr="008671B8">
        <w:rPr>
          <w:rFonts w:ascii="Times New Roman" w:hAnsi="Times New Roman" w:cs="Times New Roman"/>
          <w:sz w:val="24"/>
          <w:szCs w:val="24"/>
        </w:rPr>
        <w:t>strong adjectives. Used pandas and DAX functions to transform data.</w:t>
      </w:r>
    </w:p>
    <w:p w14:paraId="5DD581C9" w14:textId="77777777" w:rsidR="004C670F" w:rsidRPr="008671B8" w:rsidRDefault="004C670F" w:rsidP="005951D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1344C" w:rsidRPr="008671B8" w14:paraId="0C044580" w14:textId="77777777" w:rsidTr="0091344C">
        <w:tc>
          <w:tcPr>
            <w:tcW w:w="9350" w:type="dxa"/>
          </w:tcPr>
          <w:p w14:paraId="146BF0DF" w14:textId="77777777" w:rsidR="0091344C" w:rsidRPr="004C670F" w:rsidRDefault="0091344C" w:rsidP="005951D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7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RACURRICULAR ACTIVITIES</w:t>
            </w:r>
          </w:p>
        </w:tc>
      </w:tr>
    </w:tbl>
    <w:p w14:paraId="1AEAF29B" w14:textId="77777777" w:rsidR="0091344C" w:rsidRPr="008671B8" w:rsidRDefault="0091344C" w:rsidP="005951D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>Participated in college and School level debate and essay competition science fairs and received applauds</w:t>
      </w:r>
    </w:p>
    <w:p w14:paraId="4269D324" w14:textId="77777777" w:rsidR="0091344C" w:rsidRPr="008671B8" w:rsidRDefault="0091344C" w:rsidP="005951D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71B8">
        <w:rPr>
          <w:rFonts w:ascii="Times New Roman" w:hAnsi="Times New Roman" w:cs="Times New Roman"/>
          <w:sz w:val="24"/>
          <w:szCs w:val="24"/>
        </w:rPr>
        <w:t xml:space="preserve">Event organizer for college Annual Day celebration </w:t>
      </w:r>
      <w:r w:rsidR="000F2AB0" w:rsidRPr="008671B8">
        <w:rPr>
          <w:rFonts w:ascii="Times New Roman" w:hAnsi="Times New Roman" w:cs="Times New Roman"/>
          <w:sz w:val="24"/>
          <w:szCs w:val="24"/>
        </w:rPr>
        <w:t xml:space="preserve">and </w:t>
      </w:r>
      <w:r w:rsidRPr="008671B8">
        <w:rPr>
          <w:rFonts w:ascii="Times New Roman" w:hAnsi="Times New Roman" w:cs="Times New Roman"/>
          <w:sz w:val="24"/>
          <w:szCs w:val="24"/>
        </w:rPr>
        <w:t>other technical events</w:t>
      </w:r>
    </w:p>
    <w:sectPr w:rsidR="0091344C" w:rsidRPr="008671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07335" w14:textId="77777777" w:rsidR="00845D39" w:rsidRDefault="00845D39" w:rsidP="00C72541">
      <w:pPr>
        <w:spacing w:after="0" w:line="240" w:lineRule="auto"/>
      </w:pPr>
      <w:r>
        <w:separator/>
      </w:r>
    </w:p>
  </w:endnote>
  <w:endnote w:type="continuationSeparator" w:id="0">
    <w:p w14:paraId="55E7B6A9" w14:textId="77777777" w:rsidR="00845D39" w:rsidRDefault="00845D39" w:rsidP="00C72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29FA9" w14:textId="77777777" w:rsidR="00C72541" w:rsidRDefault="00C72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378B1" w14:textId="77777777" w:rsidR="00C72541" w:rsidRDefault="00C725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1355AB" w14:textId="77777777" w:rsidR="00C72541" w:rsidRDefault="00C72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6BF2E4" w14:textId="77777777" w:rsidR="00845D39" w:rsidRDefault="00845D39" w:rsidP="00C72541">
      <w:pPr>
        <w:spacing w:after="0" w:line="240" w:lineRule="auto"/>
      </w:pPr>
      <w:r>
        <w:separator/>
      </w:r>
    </w:p>
  </w:footnote>
  <w:footnote w:type="continuationSeparator" w:id="0">
    <w:p w14:paraId="38C0728B" w14:textId="77777777" w:rsidR="00845D39" w:rsidRDefault="00845D39" w:rsidP="00C72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284480" w14:textId="77777777" w:rsidR="00C72541" w:rsidRDefault="00C72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C41288" w14:textId="77777777" w:rsidR="00C72541" w:rsidRDefault="00C725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2B53D" w14:textId="77777777" w:rsidR="00C72541" w:rsidRDefault="00C72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62AC6"/>
    <w:multiLevelType w:val="hybridMultilevel"/>
    <w:tmpl w:val="645468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6F4338"/>
    <w:multiLevelType w:val="hybridMultilevel"/>
    <w:tmpl w:val="04B4B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7E32A8"/>
    <w:multiLevelType w:val="hybridMultilevel"/>
    <w:tmpl w:val="293AF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31F21"/>
    <w:multiLevelType w:val="hybridMultilevel"/>
    <w:tmpl w:val="EC10D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GwMDI2NzYzMTZV0lEKTi0uzszPAykwqgUA/GW6yywAAAA="/>
  </w:docVars>
  <w:rsids>
    <w:rsidRoot w:val="00B654AA"/>
    <w:rsid w:val="00067128"/>
    <w:rsid w:val="000F2AB0"/>
    <w:rsid w:val="000F75BD"/>
    <w:rsid w:val="00181A81"/>
    <w:rsid w:val="002F5702"/>
    <w:rsid w:val="004C670F"/>
    <w:rsid w:val="005951DC"/>
    <w:rsid w:val="00746444"/>
    <w:rsid w:val="00795A5B"/>
    <w:rsid w:val="007C28FC"/>
    <w:rsid w:val="00845D39"/>
    <w:rsid w:val="008671B8"/>
    <w:rsid w:val="00904430"/>
    <w:rsid w:val="0091344C"/>
    <w:rsid w:val="009B0F6F"/>
    <w:rsid w:val="00B654AA"/>
    <w:rsid w:val="00C35050"/>
    <w:rsid w:val="00C72541"/>
    <w:rsid w:val="00DE32D0"/>
    <w:rsid w:val="00DF12C1"/>
    <w:rsid w:val="00E04909"/>
    <w:rsid w:val="00E95CD3"/>
    <w:rsid w:val="00EB3CF2"/>
    <w:rsid w:val="00EF6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FF26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4A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65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6D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541"/>
  </w:style>
  <w:style w:type="paragraph" w:styleId="Footer">
    <w:name w:val="footer"/>
    <w:basedOn w:val="Normal"/>
    <w:link w:val="FooterChar"/>
    <w:uiPriority w:val="99"/>
    <w:unhideWhenUsed/>
    <w:rsid w:val="00C7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Vigali1312tou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12:58:00Z</dcterms:created>
  <dcterms:modified xsi:type="dcterms:W3CDTF">2022-08-14T12:58:00Z</dcterms:modified>
</cp:coreProperties>
</file>